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7042287B">
      <w:pPr>
        <w:pStyle w:val="Heading1"/>
      </w:pPr>
      <w:r w:rsidRPr="00F668D7">
        <w:t>Adult Heart and HeartLung Status 3 Exception Extension Justification Form Medical Urgency Data</w:t>
      </w:r>
    </w:p>
    <w:p w:rsidR="00C82225" w:rsidRPr="00EC5ED2" w:rsidP="00313ED5" w14:paraId="1C7862C4" w14:textId="39D1FDE3">
      <w:pPr>
        <w:pStyle w:val="Heading2"/>
      </w:pPr>
      <w:r>
        <w:t>Status 3 Exception Extension</w:t>
      </w:r>
    </w:p>
    <w:p w:rsidR="00F668D7" w:rsidRPr="00F668D7" w:rsidP="00F668D7" w14:paraId="259ADB23" w14:textId="77777777">
      <w:pPr>
        <w:shd w:val="clear" w:color="auto" w:fill="FFFFFF"/>
        <w:spacing w:before="80" w:after="80" w:line="240" w:lineRule="auto"/>
        <w:ind w:left="160" w:right="160"/>
        <w:rPr>
          <w:rFonts w:ascii="Tahoma" w:eastAsia="Times New Roman" w:hAnsi="Tahoma" w:cs="Tahoma"/>
          <w:b/>
          <w:bCs/>
          <w:color w:val="000000"/>
          <w:sz w:val="20"/>
          <w:szCs w:val="20"/>
          <w:u w:val="single"/>
        </w:rPr>
      </w:pPr>
      <w:r w:rsidRPr="00F668D7">
        <w:rPr>
          <w:rFonts w:ascii="Tahoma" w:eastAsia="Times New Roman" w:hAnsi="Tahoma" w:cs="Tahoma"/>
          <w:b/>
          <w:bCs/>
          <w:color w:val="000000"/>
          <w:sz w:val="20"/>
          <w:szCs w:val="20"/>
          <w:u w:val="single"/>
        </w:rPr>
        <w:t>Extending the candidate’s status under the exception criteria</w:t>
      </w:r>
    </w:p>
    <w:p w:rsidR="00F668D7" w:rsidRPr="00F668D7" w:rsidP="00F668D7" w14:paraId="1D7FF242" w14:textId="0730D8AC">
      <w:pPr>
        <w:shd w:val="clear" w:color="auto" w:fill="FFFFFF"/>
        <w:spacing w:before="80" w:after="80" w:line="240" w:lineRule="auto"/>
        <w:ind w:left="160" w:right="160"/>
        <w:rPr>
          <w:rFonts w:ascii="Tahoma" w:eastAsia="Times New Roman" w:hAnsi="Tahoma" w:cs="Tahoma"/>
          <w:color w:val="000000"/>
          <w:sz w:val="20"/>
          <w:szCs w:val="20"/>
        </w:rPr>
      </w:pPr>
      <w:r w:rsidRPr="00F668D7">
        <w:rPr>
          <w:rFonts w:ascii="Tahoma" w:eastAsia="Times New Roman" w:hAnsi="Tahoma" w:cs="Tahoma"/>
          <w:b/>
          <w:bCs/>
          <w:color w:val="000000"/>
          <w:sz w:val="20"/>
          <w:szCs w:val="20"/>
          <w:u w:val="single"/>
        </w:rPr>
        <w:t>This exception request is specifically related to a device recall</w:t>
      </w:r>
      <w:r>
        <w:rPr>
          <w:rFonts w:ascii="Tahoma" w:eastAsia="Times New Roman" w:hAnsi="Tahoma" w:cs="Tahoma"/>
          <w:color w:val="000000"/>
          <w:sz w:val="20"/>
          <w:szCs w:val="20"/>
        </w:rPr>
        <w:t>: Select the checkbox if this exception request is specifically related to a device recall.</w:t>
      </w:r>
    </w:p>
    <w:p w:rsidR="00F668D7" w:rsidP="00F668D7" w14:paraId="1B0B7B3D" w14:textId="77777777">
      <w:pPr>
        <w:shd w:val="clear" w:color="auto" w:fill="FFFFFF"/>
        <w:spacing w:before="80" w:after="80" w:line="240" w:lineRule="auto"/>
        <w:ind w:left="160" w:right="160"/>
        <w:rPr>
          <w:rFonts w:ascii="Tahoma" w:eastAsia="Times New Roman" w:hAnsi="Tahoma" w:cs="Tahoma"/>
          <w:b/>
          <w:bCs/>
          <w:i/>
          <w:iCs/>
          <w:color w:val="FF0000"/>
          <w:sz w:val="20"/>
          <w:szCs w:val="20"/>
        </w:rPr>
      </w:pPr>
      <w:r w:rsidRPr="00F668D7">
        <w:rPr>
          <w:rFonts w:ascii="Tahoma" w:eastAsia="Times New Roman" w:hAnsi="Tahoma" w:cs="Tahoma"/>
          <w:b/>
          <w:bCs/>
          <w:color w:val="000000"/>
          <w:sz w:val="20"/>
          <w:szCs w:val="20"/>
          <w:u w:val="single"/>
        </w:rPr>
        <w:t>Clinical Narrative</w:t>
      </w:r>
      <w:r w:rsidRPr="00F668D7">
        <w:rPr>
          <w:rFonts w:ascii="Tahoma" w:eastAsia="Times New Roman" w:hAnsi="Tahoma" w:cs="Tahoma"/>
          <w:b/>
          <w:bCs/>
          <w:color w:val="000000"/>
          <w:sz w:val="20"/>
          <w:szCs w:val="20"/>
        </w:rPr>
        <w:t>:</w:t>
      </w:r>
      <w:r w:rsidRPr="00F668D7">
        <w:rPr>
          <w:rFonts w:ascii="Tahoma" w:eastAsia="Times New Roman" w:hAnsi="Tahoma" w:cs="Tahoma"/>
          <w:color w:val="000000"/>
          <w:sz w:val="20"/>
          <w:szCs w:val="20"/>
        </w:rPr>
        <w:t> Enter a clinical narrative which supports the eligibility of the candidate for an extension under the exception criteria.</w:t>
      </w:r>
      <w:r w:rsidRPr="00F668D7">
        <w:rPr>
          <w:rFonts w:ascii="Tahoma" w:eastAsia="Times New Roman" w:hAnsi="Tahoma" w:cs="Tahoma"/>
          <w:b/>
          <w:bCs/>
          <w:i/>
          <w:iCs/>
          <w:color w:val="FF0000"/>
          <w:sz w:val="20"/>
          <w:szCs w:val="20"/>
        </w:rPr>
        <w:t> </w:t>
      </w:r>
    </w:p>
    <w:p w:rsidR="00F668D7" w:rsidRPr="00F668D7" w:rsidP="00F668D7" w14:paraId="7C9048A3" w14:textId="2C0A1D1C">
      <w:pPr>
        <w:shd w:val="clear" w:color="auto" w:fill="FFFFFF"/>
        <w:spacing w:before="80" w:after="80" w:line="240" w:lineRule="auto"/>
        <w:ind w:left="160" w:right="160"/>
        <w:rPr>
          <w:rFonts w:ascii="Tahoma" w:eastAsia="Times New Roman" w:hAnsi="Tahoma" w:cs="Tahoma"/>
          <w:color w:val="000000"/>
          <w:sz w:val="20"/>
          <w:szCs w:val="20"/>
        </w:rPr>
      </w:pPr>
      <w:r w:rsidRPr="00F668D7">
        <w:rPr>
          <w:rFonts w:ascii="Tahoma" w:eastAsia="Times New Roman" w:hAnsi="Tahoma" w:cs="Tahoma"/>
          <w:b/>
          <w:bCs/>
          <w:i/>
          <w:iCs/>
          <w:color w:val="FF0000"/>
          <w:sz w:val="20"/>
          <w:szCs w:val="20"/>
        </w:rPr>
        <w:t>Note:</w:t>
      </w:r>
      <w:r w:rsidRPr="00F668D7">
        <w:rPr>
          <w:rFonts w:ascii="Tahoma" w:eastAsia="Times New Roman" w:hAnsi="Tahoma" w:cs="Tahoma"/>
          <w:color w:val="000000"/>
          <w:sz w:val="20"/>
          <w:szCs w:val="20"/>
        </w:rPr>
        <w:t> A maximum of 5000 characters is accepted.</w:t>
      </w:r>
    </w:p>
    <w:p w:rsidR="00C91276" w:rsidP="004079DF" w14:paraId="396A8B32" w14:textId="77777777">
      <w:pPr>
        <w:pStyle w:val="NormalWeb"/>
        <w:spacing w:before="120" w:after="120"/>
        <w:ind w:left="0" w:right="0"/>
        <w:rPr>
          <w:rFonts w:ascii="Arial" w:hAnsi="Arial" w:cs="Arial"/>
          <w:sz w:val="22"/>
          <w:szCs w:val="22"/>
        </w:rPr>
      </w:pPr>
    </w:p>
    <w:p w:rsidR="00196DFB" w:rsidRPr="00886617" w:rsidP="00196DFB" w14:paraId="6A4BCB42" w14:textId="02B734F4">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014241">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E44DD">
        <w:rPr>
          <w:rFonts w:ascii="Arial" w:hAnsi="Arial" w:cs="Arial"/>
        </w:rPr>
        <w:t>average 0.27</w:t>
      </w:r>
      <w:r w:rsidR="00732059">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196DFB" w:rsidP="004079DF" w14:paraId="42D7C275"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00FE0" w14:paraId="2EC71581" w14:textId="5FB9C38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600365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00FE0" w:rsidRPr="00200FE0" w:rsidP="00200FE0" w14:textId="72189B39">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200FE0" w:rsidRPr="00200FE0" w:rsidP="00200FE0" w14:paraId="11AE9862" w14:textId="72189B39">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00FE0" w14:paraId="1BF8C404" w14:textId="790AF79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9001796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00FE0" w:rsidRPr="00200FE0" w:rsidP="00200FE0" w14:textId="4F1DD36D">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200FE0" w:rsidRPr="00200FE0" w:rsidP="00200FE0" w14:paraId="09D1C276" w14:textId="4F1DD36D">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00FE0" w14:paraId="0A543B71" w14:textId="5FB899A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185669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00FE0" w:rsidRPr="00200FE0" w:rsidP="00200FE0" w14:textId="5463E1B2">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200FE0" w:rsidRPr="00200FE0" w:rsidP="00200FE0" w14:paraId="7F3FF9EC" w14:textId="5463E1B2">
                    <w:pPr>
                      <w:spacing w:after="0"/>
                      <w:rPr>
                        <w:rFonts w:ascii="Calibri" w:eastAsia="Calibri" w:hAnsi="Calibri" w:cs="Calibri"/>
                        <w:noProof/>
                        <w:color w:val="000000"/>
                        <w:sz w:val="20"/>
                        <w:szCs w:val="20"/>
                      </w:rPr>
                    </w:pPr>
                    <w:r w:rsidRPr="00200FE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6DFB" w:rsidRPr="00196DFB" w:rsidP="00196DFB" w14:paraId="06CA3401" w14:textId="1FBA135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14241"/>
    <w:rsid w:val="000307CD"/>
    <w:rsid w:val="00082E66"/>
    <w:rsid w:val="000B1EE1"/>
    <w:rsid w:val="000E6E5F"/>
    <w:rsid w:val="00125D5B"/>
    <w:rsid w:val="00155877"/>
    <w:rsid w:val="00196DFB"/>
    <w:rsid w:val="001A539B"/>
    <w:rsid w:val="001D022C"/>
    <w:rsid w:val="00200FE0"/>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32059"/>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9E44DD"/>
    <w:rsid w:val="00A22963"/>
    <w:rsid w:val="00A3013C"/>
    <w:rsid w:val="00A41563"/>
    <w:rsid w:val="00AE71A1"/>
    <w:rsid w:val="00B51D52"/>
    <w:rsid w:val="00B719A5"/>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C104C"/>
    <w:rsid w:val="00DC7F4C"/>
    <w:rsid w:val="00DE215F"/>
    <w:rsid w:val="00E46722"/>
    <w:rsid w:val="00E656B1"/>
    <w:rsid w:val="00E70B43"/>
    <w:rsid w:val="00E9440B"/>
    <w:rsid w:val="00EA4DC3"/>
    <w:rsid w:val="00EB5CE2"/>
    <w:rsid w:val="00EC5ED2"/>
    <w:rsid w:val="00ED2A92"/>
    <w:rsid w:val="00F15A57"/>
    <w:rsid w:val="00F668D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96D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DFB"/>
  </w:style>
  <w:style w:type="paragraph" w:styleId="Footer">
    <w:name w:val="footer"/>
    <w:basedOn w:val="Normal"/>
    <w:link w:val="FooterChar"/>
    <w:uiPriority w:val="99"/>
    <w:unhideWhenUsed/>
    <w:rsid w:val="00196D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DFB"/>
  </w:style>
  <w:style w:type="character" w:customStyle="1" w:styleId="normaltextrun">
    <w:name w:val="normaltextrun"/>
    <w:basedOn w:val="DefaultParagraphFont"/>
    <w:rsid w:val="00196DFB"/>
  </w:style>
  <w:style w:type="character" w:customStyle="1" w:styleId="eop">
    <w:name w:val="eop"/>
    <w:basedOn w:val="DefaultParagraphFont"/>
    <w:rsid w:val="00196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04</_dlc_DocId>
    <_dlc_DocIdUrl xmlns="dae0f925-a78b-4f93-b0e5-451dcac5f217">
      <Url>https://nih.sharepoint.com/sites/HRSA-HSB/Team/dot/_layouts/15/DocIdRedir.aspx?ID=QPVJESM53SK4-1767020924-72904</Url>
      <Description>QPVJESM53SK4-1767020924-7290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E379A-B1A7-4785-B12A-5886F9120853}">
  <ds:schemaRefs/>
</ds:datastoreItem>
</file>

<file path=customXml/itemProps2.xml><?xml version="1.0" encoding="utf-8"?>
<ds:datastoreItem xmlns:ds="http://schemas.openxmlformats.org/officeDocument/2006/customXml" ds:itemID="{35499EB2-0D31-4C86-AF59-13322F9F7B25}">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16T16:4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487234,570663ae,64bba0a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66759c7-7aa6-4d11-b949-03bd668b3f4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4:4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4d060bc2-eee5-47b2-8ace-c2525c4c18a1</vt:lpwstr>
  </property>
</Properties>
</file>